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344D" w:rsidRPr="0086248C" w:rsidRDefault="0026344D" w:rsidP="0026344D">
      <w:pPr>
        <w:rPr>
          <w:rFonts w:ascii="Times New Roman" w:hAnsi="Times New Roman" w:cs="Times New Roman"/>
          <w:b/>
          <w:color w:val="2E74B5" w:themeColor="accent1" w:themeShade="BF"/>
          <w:sz w:val="28"/>
          <w:szCs w:val="28"/>
        </w:rPr>
      </w:pPr>
      <w:r w:rsidRPr="0086248C">
        <w:rPr>
          <w:rFonts w:ascii="Times New Roman" w:hAnsi="Times New Roman" w:cs="Times New Roman"/>
          <w:b/>
          <w:color w:val="2E74B5" w:themeColor="accent1" w:themeShade="BF"/>
          <w:sz w:val="28"/>
          <w:szCs w:val="28"/>
        </w:rPr>
        <w:t>Table of Contents</w:t>
      </w:r>
    </w:p>
    <w:p w:rsidR="0026344D" w:rsidRPr="0086248C" w:rsidRDefault="0026344D" w:rsidP="0026344D">
      <w:pPr>
        <w:spacing w:line="360" w:lineRule="auto"/>
        <w:rPr>
          <w:rFonts w:ascii="Times New Roman" w:hAnsi="Times New Roman" w:cs="Times New Roman"/>
          <w:b/>
        </w:rPr>
      </w:pPr>
      <w:r w:rsidRPr="0086248C">
        <w:rPr>
          <w:rFonts w:ascii="Times New Roman" w:hAnsi="Times New Roman" w:cs="Times New Roman"/>
          <w:b/>
        </w:rPr>
        <w:t>Contents</w:t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  <w:t>III</w:t>
      </w:r>
    </w:p>
    <w:p w:rsidR="0026344D" w:rsidRPr="0086248C" w:rsidRDefault="0026344D" w:rsidP="0026344D">
      <w:pPr>
        <w:spacing w:line="360" w:lineRule="auto"/>
        <w:rPr>
          <w:rFonts w:ascii="Times New Roman" w:hAnsi="Times New Roman" w:cs="Times New Roman"/>
          <w:b/>
        </w:rPr>
      </w:pPr>
      <w:r w:rsidRPr="0086248C">
        <w:rPr>
          <w:rFonts w:ascii="Times New Roman" w:hAnsi="Times New Roman" w:cs="Times New Roman"/>
          <w:b/>
        </w:rPr>
        <w:t>Abstract</w:t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  <w:t>IV</w:t>
      </w:r>
    </w:p>
    <w:p w:rsidR="0026344D" w:rsidRPr="0086248C" w:rsidRDefault="0026344D" w:rsidP="0026344D">
      <w:pPr>
        <w:spacing w:line="360" w:lineRule="auto"/>
        <w:rPr>
          <w:rFonts w:ascii="Times New Roman" w:hAnsi="Times New Roman" w:cs="Times New Roman"/>
          <w:b/>
        </w:rPr>
      </w:pPr>
      <w:r w:rsidRPr="0086248C">
        <w:rPr>
          <w:rFonts w:ascii="Times New Roman" w:hAnsi="Times New Roman" w:cs="Times New Roman"/>
          <w:b/>
        </w:rPr>
        <w:t>List of tables</w:t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  <w:t>V</w:t>
      </w:r>
    </w:p>
    <w:p w:rsidR="0026344D" w:rsidRPr="0086248C" w:rsidRDefault="0026344D" w:rsidP="0026344D">
      <w:pPr>
        <w:spacing w:line="360" w:lineRule="auto"/>
        <w:rPr>
          <w:rFonts w:ascii="Times New Roman" w:hAnsi="Times New Roman" w:cs="Times New Roman"/>
          <w:b/>
        </w:rPr>
      </w:pPr>
      <w:r w:rsidRPr="0086248C">
        <w:rPr>
          <w:rFonts w:ascii="Times New Roman" w:hAnsi="Times New Roman" w:cs="Times New Roman"/>
          <w:b/>
        </w:rPr>
        <w:t>List of Figures</w:t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  <w:t>VI</w:t>
      </w:r>
    </w:p>
    <w:p w:rsidR="0026344D" w:rsidRPr="0086248C" w:rsidRDefault="0026344D" w:rsidP="0026344D">
      <w:pPr>
        <w:spacing w:line="360" w:lineRule="auto"/>
        <w:rPr>
          <w:rFonts w:ascii="Times New Roman" w:hAnsi="Times New Roman" w:cs="Times New Roman"/>
          <w:b/>
        </w:rPr>
      </w:pPr>
      <w:r w:rsidRPr="0086248C">
        <w:rPr>
          <w:rFonts w:ascii="Times New Roman" w:hAnsi="Times New Roman" w:cs="Times New Roman"/>
          <w:b/>
        </w:rPr>
        <w:t>List of Symbols and Abbreviations</w:t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</w:r>
      <w:r w:rsidRPr="0086248C">
        <w:rPr>
          <w:rFonts w:ascii="Times New Roman" w:hAnsi="Times New Roman" w:cs="Times New Roman"/>
          <w:b/>
        </w:rPr>
        <w:tab/>
        <w:t>VII</w:t>
      </w:r>
    </w:p>
    <w:p w:rsidR="0026344D" w:rsidRPr="0086248C" w:rsidRDefault="0026344D" w:rsidP="0026344D">
      <w:pPr>
        <w:pStyle w:val="ListParagraph"/>
        <w:numPr>
          <w:ilvl w:val="0"/>
          <w:numId w:val="1"/>
        </w:numPr>
        <w:spacing w:line="360" w:lineRule="auto"/>
        <w:ind w:left="426" w:hanging="426"/>
        <w:rPr>
          <w:rFonts w:ascii="Times New Roman" w:hAnsi="Times New Roman" w:cs="Times New Roman"/>
          <w:b/>
        </w:rPr>
      </w:pPr>
      <w:r w:rsidRPr="0086248C">
        <w:rPr>
          <w:rFonts w:ascii="Times New Roman" w:hAnsi="Times New Roman" w:cs="Times New Roman"/>
          <w:b/>
        </w:rPr>
        <w:t>Introduction</w:t>
      </w:r>
    </w:p>
    <w:p w:rsidR="0026344D" w:rsidRPr="0086248C" w:rsidRDefault="0026344D" w:rsidP="0026344D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Short Version</w:t>
      </w:r>
    </w:p>
    <w:p w:rsidR="0026344D" w:rsidRPr="0086248C" w:rsidRDefault="0026344D" w:rsidP="0026344D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Task</w:t>
      </w:r>
    </w:p>
    <w:p w:rsidR="0026344D" w:rsidRPr="0086248C" w:rsidRDefault="0026344D" w:rsidP="0026344D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Chapter Overview</w:t>
      </w:r>
    </w:p>
    <w:p w:rsidR="0026344D" w:rsidRPr="0086248C" w:rsidRDefault="0026344D" w:rsidP="0026344D">
      <w:pPr>
        <w:pStyle w:val="ListParagraph"/>
        <w:numPr>
          <w:ilvl w:val="0"/>
          <w:numId w:val="1"/>
        </w:numPr>
        <w:spacing w:line="360" w:lineRule="auto"/>
        <w:ind w:left="426" w:hanging="426"/>
        <w:rPr>
          <w:rFonts w:ascii="Times New Roman" w:hAnsi="Times New Roman" w:cs="Times New Roman"/>
          <w:b/>
        </w:rPr>
      </w:pPr>
      <w:r w:rsidRPr="0086248C">
        <w:rPr>
          <w:rFonts w:ascii="Times New Roman" w:hAnsi="Times New Roman" w:cs="Times New Roman"/>
          <w:b/>
        </w:rPr>
        <w:t>Literature Survey</w:t>
      </w:r>
    </w:p>
    <w:p w:rsidR="0026344D" w:rsidRPr="0086248C" w:rsidRDefault="0026344D" w:rsidP="0026344D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Scholastic survey</w:t>
      </w:r>
    </w:p>
    <w:p w:rsidR="0026344D" w:rsidRPr="0086248C" w:rsidRDefault="0026344D" w:rsidP="0026344D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Reference</w:t>
      </w:r>
    </w:p>
    <w:p w:rsidR="0026344D" w:rsidRPr="0086248C" w:rsidRDefault="0026344D" w:rsidP="0026344D">
      <w:pPr>
        <w:pStyle w:val="ListParagraph"/>
        <w:numPr>
          <w:ilvl w:val="0"/>
          <w:numId w:val="1"/>
        </w:numPr>
        <w:spacing w:line="360" w:lineRule="auto"/>
        <w:ind w:left="426" w:hanging="426"/>
        <w:rPr>
          <w:rFonts w:ascii="Times New Roman" w:hAnsi="Times New Roman" w:cs="Times New Roman"/>
          <w:b/>
        </w:rPr>
      </w:pPr>
      <w:r w:rsidRPr="0086248C">
        <w:rPr>
          <w:rFonts w:ascii="Times New Roman" w:hAnsi="Times New Roman" w:cs="Times New Roman"/>
          <w:b/>
        </w:rPr>
        <w:t>Problem Definition / Objective</w:t>
      </w:r>
    </w:p>
    <w:p w:rsidR="0026344D" w:rsidRPr="0086248C" w:rsidRDefault="0026344D" w:rsidP="0026344D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</w:rPr>
      </w:pPr>
    </w:p>
    <w:p w:rsidR="0026344D" w:rsidRPr="0086248C" w:rsidRDefault="0026344D" w:rsidP="0026344D">
      <w:pPr>
        <w:pStyle w:val="ListParagraph"/>
        <w:numPr>
          <w:ilvl w:val="0"/>
          <w:numId w:val="1"/>
        </w:numPr>
        <w:spacing w:line="360" w:lineRule="auto"/>
        <w:ind w:left="426" w:hanging="426"/>
        <w:rPr>
          <w:rFonts w:ascii="Times New Roman" w:hAnsi="Times New Roman" w:cs="Times New Roman"/>
          <w:b/>
        </w:rPr>
      </w:pPr>
      <w:r w:rsidRPr="0086248C">
        <w:rPr>
          <w:rFonts w:ascii="Times New Roman" w:hAnsi="Times New Roman" w:cs="Times New Roman"/>
          <w:b/>
        </w:rPr>
        <w:t>Methodology</w:t>
      </w:r>
    </w:p>
    <w:p w:rsidR="0026344D" w:rsidRPr="0086248C" w:rsidRDefault="0026344D" w:rsidP="0026344D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 xml:space="preserve">IEC </w:t>
      </w:r>
      <w:r w:rsidRPr="0086248C">
        <w:rPr>
          <w:rFonts w:ascii="Times New Roman" w:hAnsi="Times New Roman" w:cs="Times New Roman"/>
          <w:noProof/>
        </w:rPr>
        <w:t>62196:</w:t>
      </w:r>
      <w:r w:rsidRPr="0086248C">
        <w:rPr>
          <w:rFonts w:ascii="Times New Roman" w:hAnsi="Times New Roman" w:cs="Times New Roman"/>
        </w:rPr>
        <w:t xml:space="preserve"> Charging Plug</w:t>
      </w:r>
    </w:p>
    <w:p w:rsidR="0026344D" w:rsidRPr="0086248C" w:rsidRDefault="0026344D" w:rsidP="0026344D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 xml:space="preserve">IEC 61851 </w:t>
      </w:r>
    </w:p>
    <w:p w:rsidR="0026344D" w:rsidRPr="0086248C" w:rsidRDefault="0026344D" w:rsidP="0026344D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ISO/IEC 15118</w:t>
      </w:r>
    </w:p>
    <w:p w:rsidR="0026344D" w:rsidRPr="0086248C" w:rsidRDefault="0026344D" w:rsidP="0026344D">
      <w:pPr>
        <w:pStyle w:val="ListParagraph"/>
        <w:numPr>
          <w:ilvl w:val="2"/>
          <w:numId w:val="4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Open v2g project</w:t>
      </w:r>
    </w:p>
    <w:p w:rsidR="0026344D" w:rsidRPr="0086248C" w:rsidRDefault="0026344D" w:rsidP="0026344D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TCP/IP communication</w:t>
      </w:r>
    </w:p>
    <w:p w:rsidR="0026344D" w:rsidRPr="0086248C" w:rsidRDefault="0026344D" w:rsidP="0026344D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UML</w:t>
      </w:r>
    </w:p>
    <w:p w:rsidR="0026344D" w:rsidRPr="0086248C" w:rsidRDefault="0026344D" w:rsidP="0026344D">
      <w:pPr>
        <w:pStyle w:val="ListParagraph"/>
        <w:numPr>
          <w:ilvl w:val="2"/>
          <w:numId w:val="4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UML State Machine Diagram</w:t>
      </w:r>
    </w:p>
    <w:p w:rsidR="0026344D" w:rsidRPr="0086248C" w:rsidRDefault="0026344D" w:rsidP="0026344D">
      <w:pPr>
        <w:pStyle w:val="ListParagraph"/>
        <w:numPr>
          <w:ilvl w:val="2"/>
          <w:numId w:val="4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UML Sequence Diagram</w:t>
      </w:r>
    </w:p>
    <w:p w:rsidR="0026344D" w:rsidRPr="0086248C" w:rsidRDefault="0026344D" w:rsidP="0026344D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Automatic State Machine</w:t>
      </w:r>
    </w:p>
    <w:p w:rsidR="0026344D" w:rsidRPr="0086248C" w:rsidRDefault="0026344D" w:rsidP="0026344D">
      <w:pPr>
        <w:pStyle w:val="ListParagraph"/>
        <w:numPr>
          <w:ilvl w:val="0"/>
          <w:numId w:val="1"/>
        </w:numPr>
        <w:spacing w:line="360" w:lineRule="auto"/>
        <w:ind w:left="426" w:hanging="426"/>
        <w:rPr>
          <w:rFonts w:ascii="Times New Roman" w:hAnsi="Times New Roman" w:cs="Times New Roman"/>
          <w:b/>
        </w:rPr>
      </w:pPr>
      <w:r w:rsidRPr="0086248C">
        <w:rPr>
          <w:rFonts w:ascii="Times New Roman" w:hAnsi="Times New Roman" w:cs="Times New Roman"/>
          <w:b/>
        </w:rPr>
        <w:t>Software Description</w:t>
      </w:r>
    </w:p>
    <w:p w:rsidR="0026344D" w:rsidRPr="0086248C" w:rsidRDefault="0026344D" w:rsidP="0026344D">
      <w:pPr>
        <w:pStyle w:val="ListParagraph"/>
        <w:numPr>
          <w:ilvl w:val="1"/>
          <w:numId w:val="5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86248C">
        <w:rPr>
          <w:rFonts w:ascii="Times New Roman" w:hAnsi="Times New Roman" w:cs="Times New Roman"/>
        </w:rPr>
        <w:t>Filezilla</w:t>
      </w:r>
      <w:proofErr w:type="spellEnd"/>
    </w:p>
    <w:p w:rsidR="0026344D" w:rsidRPr="0086248C" w:rsidRDefault="0026344D" w:rsidP="0026344D">
      <w:pPr>
        <w:pStyle w:val="ListParagraph"/>
        <w:numPr>
          <w:ilvl w:val="1"/>
          <w:numId w:val="5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  <w:noProof/>
        </w:rPr>
        <w:t>Geany</w:t>
      </w:r>
    </w:p>
    <w:p w:rsidR="0026344D" w:rsidRPr="0086248C" w:rsidRDefault="0026344D" w:rsidP="0026344D">
      <w:pPr>
        <w:pStyle w:val="ListParagraph"/>
        <w:numPr>
          <w:ilvl w:val="1"/>
          <w:numId w:val="5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Putty Terminal</w:t>
      </w:r>
    </w:p>
    <w:p w:rsidR="0026344D" w:rsidRPr="0086248C" w:rsidRDefault="0026344D" w:rsidP="0026344D">
      <w:pPr>
        <w:pStyle w:val="ListParagraph"/>
        <w:numPr>
          <w:ilvl w:val="1"/>
          <w:numId w:val="5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EB GUIDE 6.3</w:t>
      </w:r>
    </w:p>
    <w:p w:rsidR="0026344D" w:rsidRPr="0086248C" w:rsidRDefault="0026344D" w:rsidP="0026344D">
      <w:pPr>
        <w:pStyle w:val="ListParagraph"/>
        <w:numPr>
          <w:ilvl w:val="1"/>
          <w:numId w:val="5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www.draw.io</w:t>
      </w:r>
    </w:p>
    <w:p w:rsidR="0026344D" w:rsidRPr="0086248C" w:rsidRDefault="0026344D" w:rsidP="0026344D">
      <w:pPr>
        <w:pStyle w:val="ListParagraph"/>
        <w:numPr>
          <w:ilvl w:val="1"/>
          <w:numId w:val="5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Visual Paradigm 14.0</w:t>
      </w:r>
    </w:p>
    <w:p w:rsidR="0026344D" w:rsidRDefault="0026344D" w:rsidP="0026344D">
      <w:pPr>
        <w:pStyle w:val="ListParagraph"/>
        <w:numPr>
          <w:ilvl w:val="1"/>
          <w:numId w:val="5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  <w:noProof/>
        </w:rPr>
        <w:t>gcc</w:t>
      </w:r>
      <w:r w:rsidRPr="0086248C">
        <w:rPr>
          <w:rFonts w:ascii="Times New Roman" w:hAnsi="Times New Roman" w:cs="Times New Roman"/>
        </w:rPr>
        <w:t xml:space="preserve"> compiler on Linux terminal</w:t>
      </w:r>
    </w:p>
    <w:p w:rsidR="0026344D" w:rsidRPr="00C34855" w:rsidRDefault="0026344D" w:rsidP="0026344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26344D" w:rsidRPr="0086248C" w:rsidRDefault="0026344D" w:rsidP="0026344D">
      <w:pPr>
        <w:pStyle w:val="ListParagraph"/>
        <w:numPr>
          <w:ilvl w:val="0"/>
          <w:numId w:val="1"/>
        </w:numPr>
        <w:spacing w:line="360" w:lineRule="auto"/>
        <w:ind w:left="426" w:hanging="426"/>
        <w:rPr>
          <w:rFonts w:ascii="Times New Roman" w:hAnsi="Times New Roman" w:cs="Times New Roman"/>
          <w:b/>
        </w:rPr>
      </w:pPr>
      <w:r w:rsidRPr="0086248C">
        <w:rPr>
          <w:rFonts w:ascii="Times New Roman" w:hAnsi="Times New Roman" w:cs="Times New Roman"/>
          <w:b/>
        </w:rPr>
        <w:lastRenderedPageBreak/>
        <w:t>Hardware Description</w:t>
      </w:r>
    </w:p>
    <w:p w:rsidR="0026344D" w:rsidRPr="0086248C" w:rsidRDefault="0026344D" w:rsidP="0026344D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 xml:space="preserve">Raspberry Pi 3 with 7” Capacitive </w:t>
      </w:r>
      <w:r w:rsidRPr="0086248C">
        <w:rPr>
          <w:rFonts w:ascii="Times New Roman" w:hAnsi="Times New Roman" w:cs="Times New Roman"/>
          <w:noProof/>
        </w:rPr>
        <w:t>Touch screen</w:t>
      </w:r>
    </w:p>
    <w:p w:rsidR="0026344D" w:rsidRPr="0086248C" w:rsidRDefault="0026344D" w:rsidP="0026344D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86248C">
        <w:rPr>
          <w:rFonts w:ascii="Times New Roman" w:hAnsi="Times New Roman" w:cs="Times New Roman"/>
        </w:rPr>
        <w:t>EVAChargSE</w:t>
      </w:r>
      <w:proofErr w:type="spellEnd"/>
      <w:r w:rsidRPr="0086248C">
        <w:rPr>
          <w:rFonts w:ascii="Times New Roman" w:hAnsi="Times New Roman" w:cs="Times New Roman"/>
        </w:rPr>
        <w:t xml:space="preserve"> Board</w:t>
      </w:r>
    </w:p>
    <w:p w:rsidR="0026344D" w:rsidRPr="0086248C" w:rsidRDefault="0026344D" w:rsidP="0026344D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Communication between EVSE and EV</w:t>
      </w:r>
    </w:p>
    <w:p w:rsidR="0026344D" w:rsidRPr="0086248C" w:rsidRDefault="0026344D" w:rsidP="0026344D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Communication between EVSE and Raspberry Pi</w:t>
      </w:r>
    </w:p>
    <w:p w:rsidR="0026344D" w:rsidRPr="0086248C" w:rsidRDefault="0026344D" w:rsidP="0026344D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Integrating the system</w:t>
      </w:r>
    </w:p>
    <w:p w:rsidR="0026344D" w:rsidRPr="0086248C" w:rsidRDefault="0026344D" w:rsidP="0026344D">
      <w:pPr>
        <w:pStyle w:val="ListParagraph"/>
        <w:numPr>
          <w:ilvl w:val="1"/>
          <w:numId w:val="2"/>
        </w:numPr>
        <w:spacing w:line="360" w:lineRule="auto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</w:rPr>
        <w:t>Testing the system using dummy parameters.</w:t>
      </w:r>
    </w:p>
    <w:p w:rsidR="0026344D" w:rsidRPr="0086248C" w:rsidRDefault="0026344D" w:rsidP="0026344D">
      <w:pPr>
        <w:pStyle w:val="ListParagraph"/>
        <w:numPr>
          <w:ilvl w:val="0"/>
          <w:numId w:val="1"/>
        </w:numPr>
        <w:spacing w:line="360" w:lineRule="auto"/>
        <w:ind w:left="426" w:hanging="426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  <w:b/>
        </w:rPr>
        <w:t>Results</w:t>
      </w:r>
    </w:p>
    <w:p w:rsidR="0026344D" w:rsidRPr="0086248C" w:rsidRDefault="0026344D" w:rsidP="0026344D">
      <w:pPr>
        <w:pStyle w:val="ListParagraph"/>
        <w:numPr>
          <w:ilvl w:val="0"/>
          <w:numId w:val="1"/>
        </w:numPr>
        <w:spacing w:line="360" w:lineRule="auto"/>
        <w:ind w:left="426" w:hanging="426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  <w:b/>
        </w:rPr>
        <w:t>Conclusion</w:t>
      </w:r>
    </w:p>
    <w:p w:rsidR="0026344D" w:rsidRPr="0086248C" w:rsidRDefault="0026344D" w:rsidP="0026344D">
      <w:pPr>
        <w:pStyle w:val="ListParagraph"/>
        <w:numPr>
          <w:ilvl w:val="0"/>
          <w:numId w:val="1"/>
        </w:numPr>
        <w:spacing w:line="360" w:lineRule="auto"/>
        <w:ind w:left="426" w:hanging="426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  <w:b/>
        </w:rPr>
        <w:t>Summary &amp; Outlook</w:t>
      </w:r>
    </w:p>
    <w:p w:rsidR="0026344D" w:rsidRPr="0086248C" w:rsidRDefault="0026344D" w:rsidP="0026344D">
      <w:pPr>
        <w:pStyle w:val="ListParagraph"/>
        <w:numPr>
          <w:ilvl w:val="0"/>
          <w:numId w:val="1"/>
        </w:numPr>
        <w:spacing w:line="360" w:lineRule="auto"/>
        <w:ind w:left="426" w:hanging="426"/>
        <w:rPr>
          <w:rFonts w:ascii="Times New Roman" w:hAnsi="Times New Roman" w:cs="Times New Roman"/>
        </w:rPr>
      </w:pPr>
      <w:r w:rsidRPr="0086248C">
        <w:rPr>
          <w:rFonts w:ascii="Times New Roman" w:hAnsi="Times New Roman" w:cs="Times New Roman"/>
          <w:b/>
        </w:rPr>
        <w:t>Attachments</w:t>
      </w:r>
    </w:p>
    <w:p w:rsidR="0026344D" w:rsidRPr="0086248C" w:rsidRDefault="0026344D" w:rsidP="0026344D">
      <w:pPr>
        <w:spacing w:line="360" w:lineRule="auto"/>
        <w:rPr>
          <w:rFonts w:ascii="Times New Roman" w:hAnsi="Times New Roman" w:cs="Times New Roman"/>
          <w:b/>
        </w:rPr>
      </w:pPr>
      <w:r w:rsidRPr="0086248C">
        <w:rPr>
          <w:rFonts w:ascii="Times New Roman" w:hAnsi="Times New Roman" w:cs="Times New Roman"/>
          <w:b/>
        </w:rPr>
        <w:t>Bibliography</w:t>
      </w:r>
    </w:p>
    <w:p w:rsidR="001C4352" w:rsidRPr="0026344D" w:rsidRDefault="0026344D" w:rsidP="0026344D">
      <w:bookmarkStart w:id="0" w:name="_GoBack"/>
      <w:bookmarkEnd w:id="0"/>
    </w:p>
    <w:sectPr w:rsidR="001C4352" w:rsidRPr="002634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644F68"/>
    <w:multiLevelType w:val="hybridMultilevel"/>
    <w:tmpl w:val="3A228A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240F90E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1C50954A">
      <w:start w:val="1"/>
      <w:numFmt w:val="decimal"/>
      <w:lvlText w:val="4.%4."/>
      <w:lvlJc w:val="left"/>
      <w:pPr>
        <w:ind w:left="2880" w:hanging="360"/>
      </w:pPr>
      <w:rPr>
        <w:rFonts w:hint="default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5E088C"/>
    <w:multiLevelType w:val="hybridMultilevel"/>
    <w:tmpl w:val="0DA4AB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CFE4634">
      <w:start w:val="1"/>
      <w:numFmt w:val="decimal"/>
      <w:lvlText w:val="6.%2."/>
      <w:lvlJc w:val="left"/>
      <w:pPr>
        <w:ind w:left="1440" w:hanging="360"/>
      </w:pPr>
      <w:rPr>
        <w:rFonts w:hint="default"/>
      </w:rPr>
    </w:lvl>
    <w:lvl w:ilvl="2" w:tplc="514C5160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5E405B90">
      <w:start w:val="1"/>
      <w:numFmt w:val="decimal"/>
      <w:lvlText w:val="1.%4"/>
      <w:lvlJc w:val="center"/>
      <w:pPr>
        <w:ind w:left="2880" w:hanging="360"/>
      </w:pPr>
      <w:rPr>
        <w:rFonts w:hint="default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A95DCC"/>
    <w:multiLevelType w:val="hybridMultilevel"/>
    <w:tmpl w:val="6BA410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5C2D510">
      <w:start w:val="1"/>
      <w:numFmt w:val="decimal"/>
      <w:lvlText w:val="4.%2."/>
      <w:lvlJc w:val="left"/>
      <w:pPr>
        <w:ind w:left="1440" w:hanging="360"/>
      </w:pPr>
      <w:rPr>
        <w:rFonts w:hint="default"/>
      </w:rPr>
    </w:lvl>
    <w:lvl w:ilvl="2" w:tplc="F5EE65CA">
      <w:start w:val="1"/>
      <w:numFmt w:val="decimal"/>
      <w:lvlText w:val="4.3.%3."/>
      <w:lvlJc w:val="right"/>
      <w:pPr>
        <w:ind w:left="2160" w:hanging="180"/>
      </w:pPr>
      <w:rPr>
        <w:rFonts w:hint="default"/>
      </w:rPr>
    </w:lvl>
    <w:lvl w:ilvl="3" w:tplc="5E405B90">
      <w:start w:val="1"/>
      <w:numFmt w:val="decimal"/>
      <w:lvlText w:val="1.%4"/>
      <w:lvlJc w:val="center"/>
      <w:pPr>
        <w:ind w:left="2880" w:hanging="360"/>
      </w:pPr>
      <w:rPr>
        <w:rFonts w:hint="default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5E33D0"/>
    <w:multiLevelType w:val="hybridMultilevel"/>
    <w:tmpl w:val="8BB28C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F68DD7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5E405B90">
      <w:start w:val="1"/>
      <w:numFmt w:val="decimal"/>
      <w:lvlText w:val="1.%4"/>
      <w:lvlJc w:val="center"/>
      <w:pPr>
        <w:ind w:left="2880" w:hanging="360"/>
      </w:pPr>
      <w:rPr>
        <w:rFonts w:hint="default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842ADA"/>
    <w:multiLevelType w:val="hybridMultilevel"/>
    <w:tmpl w:val="476435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958869C">
      <w:start w:val="1"/>
      <w:numFmt w:val="decimal"/>
      <w:lvlText w:val="5.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5E405B90">
      <w:start w:val="1"/>
      <w:numFmt w:val="decimal"/>
      <w:lvlText w:val="1.%4"/>
      <w:lvlJc w:val="center"/>
      <w:pPr>
        <w:ind w:left="2880" w:hanging="360"/>
      </w:pPr>
      <w:rPr>
        <w:rFonts w:hint="default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MLY0BJKWJqaWFko6SsGpxcWZ+XkgBYa1AGi8rSssAAAA"/>
  </w:docVars>
  <w:rsids>
    <w:rsidRoot w:val="0026344D"/>
    <w:rsid w:val="0026344D"/>
    <w:rsid w:val="0059310A"/>
    <w:rsid w:val="00D37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CA7CDA-E7E6-473D-A699-6AA4FA01D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344D"/>
  </w:style>
  <w:style w:type="paragraph" w:styleId="Heading1">
    <w:name w:val="heading 1"/>
    <w:basedOn w:val="Normal"/>
    <w:next w:val="Normal"/>
    <w:link w:val="Heading1Char"/>
    <w:uiPriority w:val="9"/>
    <w:qFormat/>
    <w:rsid w:val="002634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344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26344D"/>
    <w:pPr>
      <w:spacing w:after="100"/>
    </w:pPr>
    <w:rPr>
      <w:rFonts w:ascii="Times New Roman" w:hAnsi="Times New Roman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6344D"/>
  </w:style>
  <w:style w:type="character" w:customStyle="1" w:styleId="Heading1Char">
    <w:name w:val="Heading 1 Char"/>
    <w:basedOn w:val="DefaultParagraphFont"/>
    <w:link w:val="Heading1"/>
    <w:uiPriority w:val="9"/>
    <w:rsid w:val="0026344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344D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26344D"/>
    <w:pPr>
      <w:spacing w:after="100"/>
      <w:ind w:left="22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26344D"/>
    <w:pPr>
      <w:spacing w:after="100"/>
      <w:ind w:left="440"/>
    </w:pPr>
    <w:rPr>
      <w:rFonts w:eastAsiaTheme="minorEastAsia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2634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8D0ABF-FC6C-4832-B646-68C01896F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ztom Francis</dc:creator>
  <cp:keywords/>
  <dc:description/>
  <cp:lastModifiedBy>Jiztom Francis</cp:lastModifiedBy>
  <cp:revision>1</cp:revision>
  <dcterms:created xsi:type="dcterms:W3CDTF">2017-03-13T18:38:00Z</dcterms:created>
  <dcterms:modified xsi:type="dcterms:W3CDTF">2017-03-13T18:49:00Z</dcterms:modified>
</cp:coreProperties>
</file>